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lly Michal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l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28 Linneman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brienmolly3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306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